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0D0B20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31FB12F0" w:rsidR="0049209C" w:rsidRDefault="00752C28" w:rsidP="000D0B20">
      <w:pPr>
        <w:pStyle w:val="Heading1"/>
        <w:spacing w:before="0"/>
      </w:pPr>
      <w:r>
        <w:t xml:space="preserve">Major: BS in </w:t>
      </w:r>
      <w:r w:rsidR="003C657B">
        <w:t>Mathematics</w:t>
      </w:r>
    </w:p>
    <w:p w14:paraId="297ECB5F" w14:textId="73995BCA" w:rsidR="00D77D18" w:rsidRDefault="00D77D18" w:rsidP="000D0B20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1175B8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0D0B20">
      <w:pPr>
        <w:spacing w:after="0"/>
        <w:rPr>
          <w:sz w:val="16"/>
          <w:szCs w:val="16"/>
        </w:rPr>
      </w:pPr>
    </w:p>
    <w:p w14:paraId="63D0F5BF" w14:textId="77777777" w:rsidR="002842ED" w:rsidRDefault="002842ED" w:rsidP="002842ED">
      <w:pPr>
        <w:pStyle w:val="Heading2"/>
        <w:spacing w:before="0"/>
      </w:pPr>
      <w:r>
        <w:t>University Graduation Requirements</w:t>
      </w:r>
    </w:p>
    <w:p w14:paraId="62707C06" w14:textId="77777777" w:rsidR="002842ED" w:rsidRDefault="00403093" w:rsidP="002842ED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2842ED">
            <w:rPr>
              <w:rFonts w:ascii="MS Gothic" w:eastAsia="MS Gothic" w:hAnsi="MS Gothic" w:hint="eastAsia"/>
            </w:rPr>
            <w:t>☐</w:t>
          </w:r>
        </w:sdtContent>
      </w:sdt>
      <w:r w:rsidR="002842ED">
        <w:t>Students must earn 124 hours to be eligible for graduation.</w:t>
      </w:r>
    </w:p>
    <w:p w14:paraId="1052D1A4" w14:textId="1F456364" w:rsidR="002842ED" w:rsidRDefault="00403093" w:rsidP="002842ED">
      <w:pPr>
        <w:spacing w:after="0"/>
      </w:pPr>
      <w:sdt>
        <w:sdtPr>
          <w:alias w:val="Students must maintain an overall minimum GPA of 3.5 to be eligible for graduation with Honors Distinction"/>
          <w:tag w:val="Students must maintain an overall minimum GPA of 3.5 to be eligible for graduation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6C18">
            <w:rPr>
              <w:rFonts w:ascii="MS Gothic" w:eastAsia="MS Gothic" w:hAnsi="MS Gothic" w:hint="eastAsia"/>
            </w:rPr>
            <w:t>☐</w:t>
          </w:r>
        </w:sdtContent>
      </w:sdt>
      <w:r w:rsidR="002842ED">
        <w:t>Students must maintain an overall minimum GPA of 3.5 to be eligible for graduation with Honors Distinction.</w:t>
      </w:r>
    </w:p>
    <w:p w14:paraId="544143CA" w14:textId="49DAA03E" w:rsidR="002842ED" w:rsidRDefault="00403093" w:rsidP="002842ED">
      <w:pPr>
        <w:spacing w:after="0"/>
      </w:pPr>
      <w:sdt>
        <w:sdtPr>
          <w:alias w:val="Students must earn 100 Academics, Community Service and Engagement points per year"/>
          <w:tag w:val="Students must earn 100 Academics, Community Service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842ED">
            <w:rPr>
              <w:rFonts w:ascii="MS Gothic" w:eastAsia="MS Gothic" w:hAnsi="MS Gothic" w:hint="eastAsia"/>
            </w:rPr>
            <w:t>☐</w:t>
          </w:r>
        </w:sdtContent>
      </w:sdt>
      <w:r w:rsidR="002842ED">
        <w:t xml:space="preserve">Students must earn 100 </w:t>
      </w:r>
      <w:hyperlink r:id="rId8" w:tooltip="Academics, Community Service and Engagement" w:history="1">
        <w:r>
          <w:rPr>
            <w:rStyle w:val="Hyperlink"/>
            <w:color w:val="0000FF"/>
          </w:rPr>
          <w:t>Academics, Community Service and Engagement</w:t>
        </w:r>
      </w:hyperlink>
      <w:r w:rsidR="002842ED">
        <w:t xml:space="preserve"> points per year.</w:t>
      </w:r>
    </w:p>
    <w:p w14:paraId="66D27399" w14:textId="63E4FAF5" w:rsidR="002842ED" w:rsidRDefault="00403093" w:rsidP="002842ED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2842ED">
        <w:t>Students must maintain a major minimum GPA of 2.0 to be eligible for graduation.</w:t>
      </w:r>
    </w:p>
    <w:p w14:paraId="32A99EE8" w14:textId="77777777" w:rsidR="002842ED" w:rsidRDefault="00403093" w:rsidP="002842ED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842ED">
            <w:rPr>
              <w:rFonts w:ascii="MS Gothic" w:eastAsia="MS Gothic" w:hAnsi="MS Gothic" w:hint="eastAsia"/>
            </w:rPr>
            <w:t>☐</w:t>
          </w:r>
        </w:sdtContent>
      </w:sdt>
      <w:r w:rsidR="002842ED">
        <w:t>Students must complete 31 credit hours in residency at UT to be eligible for graduation.</w:t>
      </w:r>
    </w:p>
    <w:p w14:paraId="361A178A" w14:textId="2B2016CB" w:rsidR="003A1047" w:rsidRDefault="00403093" w:rsidP="003A1047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3A1047">
        <w:t>Students must complete 15 credit hours in residency at UT in their major coursework.</w:t>
      </w:r>
    </w:p>
    <w:p w14:paraId="3041FA75" w14:textId="77777777" w:rsidR="002842ED" w:rsidRDefault="002842ED" w:rsidP="002842ED">
      <w:pPr>
        <w:spacing w:after="0"/>
      </w:pPr>
    </w:p>
    <w:p w14:paraId="6E321B9D" w14:textId="77777777" w:rsidR="002842ED" w:rsidRDefault="002842ED" w:rsidP="002842ED">
      <w:pPr>
        <w:pStyle w:val="Heading2"/>
        <w:spacing w:before="0"/>
      </w:pPr>
      <w:r>
        <w:t>Honors Requirements</w:t>
      </w:r>
    </w:p>
    <w:p w14:paraId="135A5052" w14:textId="77777777" w:rsidR="002842ED" w:rsidRPr="00752C28" w:rsidRDefault="002842ED" w:rsidP="002842ED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2842ED" w:rsidRPr="00D421C1" w14:paraId="5844CB59" w14:textId="77777777" w:rsidTr="002E5AF1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0AC81E0D" w14:textId="77777777" w:rsidR="002842ED" w:rsidRPr="00D421C1" w:rsidRDefault="002842ED" w:rsidP="002E5AF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A359E68" w14:textId="77777777" w:rsidR="002842ED" w:rsidRPr="00D421C1" w:rsidRDefault="002842ED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60AD2C6" w14:textId="77777777" w:rsidR="002842ED" w:rsidRPr="00D421C1" w:rsidRDefault="002842ED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2842ED" w14:paraId="2AF98EE8" w14:textId="77777777" w:rsidTr="002E5AF1">
        <w:trPr>
          <w:cantSplit/>
          <w:trHeight w:val="593"/>
        </w:trPr>
        <w:tc>
          <w:tcPr>
            <w:tcW w:w="7915" w:type="dxa"/>
          </w:tcPr>
          <w:p w14:paraId="6239F1DE" w14:textId="77777777" w:rsidR="002842ED" w:rsidRDefault="002842ED" w:rsidP="002E5AF1">
            <w:pPr>
              <w:spacing w:after="0"/>
            </w:pPr>
            <w:r>
              <w:t xml:space="preserve">HON 100 (2cr) – Via ad </w:t>
            </w:r>
            <w:proofErr w:type="spellStart"/>
            <w:r>
              <w:t>Honores</w:t>
            </w:r>
            <w:proofErr w:type="spellEnd"/>
          </w:p>
          <w:p w14:paraId="6400B800" w14:textId="77777777" w:rsidR="002842ED" w:rsidRDefault="002842ED" w:rsidP="002E5AF1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A9FB67D" w14:textId="77777777" w:rsidR="002842ED" w:rsidRDefault="002842ED" w:rsidP="002E5AF1">
            <w:pPr>
              <w:spacing w:after="0"/>
            </w:pPr>
          </w:p>
        </w:tc>
        <w:tc>
          <w:tcPr>
            <w:tcW w:w="1440" w:type="dxa"/>
          </w:tcPr>
          <w:p w14:paraId="2C288EC3" w14:textId="77777777" w:rsidR="002842ED" w:rsidRDefault="002842ED" w:rsidP="002E5AF1">
            <w:pPr>
              <w:spacing w:after="0"/>
            </w:pPr>
          </w:p>
        </w:tc>
      </w:tr>
      <w:tr w:rsidR="002842ED" w14:paraId="0936FE5B" w14:textId="77777777" w:rsidTr="002E5AF1">
        <w:trPr>
          <w:cantSplit/>
          <w:trHeight w:val="530"/>
        </w:trPr>
        <w:tc>
          <w:tcPr>
            <w:tcW w:w="7915" w:type="dxa"/>
          </w:tcPr>
          <w:p w14:paraId="42EC195F" w14:textId="77777777" w:rsidR="002842ED" w:rsidRDefault="002842ED" w:rsidP="002E5AF1">
            <w:pPr>
              <w:spacing w:after="0"/>
            </w:pPr>
            <w:r>
              <w:t>AWR 101 (4cr) - Reading Locally &amp; Globally</w:t>
            </w:r>
          </w:p>
          <w:p w14:paraId="7696291A" w14:textId="77777777" w:rsidR="002842ED" w:rsidRDefault="002842ED" w:rsidP="002E5AF1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79B3B13E" w14:textId="77777777" w:rsidR="002842ED" w:rsidRDefault="002842ED" w:rsidP="002E5AF1">
            <w:pPr>
              <w:spacing w:after="0"/>
            </w:pPr>
          </w:p>
        </w:tc>
        <w:tc>
          <w:tcPr>
            <w:tcW w:w="1440" w:type="dxa"/>
          </w:tcPr>
          <w:p w14:paraId="7DA39FD1" w14:textId="77777777" w:rsidR="002842ED" w:rsidRDefault="002842ED" w:rsidP="002E5AF1">
            <w:pPr>
              <w:spacing w:after="0"/>
            </w:pPr>
          </w:p>
        </w:tc>
      </w:tr>
      <w:tr w:rsidR="002842ED" w14:paraId="237E245E" w14:textId="77777777" w:rsidTr="002E5AF1">
        <w:trPr>
          <w:cantSplit/>
        </w:trPr>
        <w:tc>
          <w:tcPr>
            <w:tcW w:w="0" w:type="auto"/>
          </w:tcPr>
          <w:p w14:paraId="1DC88C0D" w14:textId="77777777" w:rsidR="002842ED" w:rsidRDefault="002842ED" w:rsidP="002E5AF1">
            <w:pPr>
              <w:spacing w:after="0"/>
            </w:pPr>
            <w:r>
              <w:t>AWR 201 (4cr) – Writing and Research: The Local and the Global</w:t>
            </w:r>
          </w:p>
          <w:p w14:paraId="31B1A1E5" w14:textId="77777777" w:rsidR="002842ED" w:rsidRPr="00E415F7" w:rsidRDefault="002842ED" w:rsidP="002E5AF1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440" w:type="dxa"/>
          </w:tcPr>
          <w:p w14:paraId="069C9980" w14:textId="77777777" w:rsidR="002842ED" w:rsidRDefault="002842ED" w:rsidP="002E5AF1">
            <w:pPr>
              <w:spacing w:after="0"/>
            </w:pPr>
          </w:p>
        </w:tc>
        <w:tc>
          <w:tcPr>
            <w:tcW w:w="1440" w:type="dxa"/>
          </w:tcPr>
          <w:p w14:paraId="40B965AB" w14:textId="77777777" w:rsidR="002842ED" w:rsidRDefault="002842ED" w:rsidP="002E5AF1">
            <w:pPr>
              <w:spacing w:after="0"/>
            </w:pPr>
          </w:p>
        </w:tc>
      </w:tr>
      <w:tr w:rsidR="002842ED" w14:paraId="26C362FB" w14:textId="77777777" w:rsidTr="002E5AF1">
        <w:trPr>
          <w:cantSplit/>
          <w:trHeight w:val="557"/>
        </w:trPr>
        <w:tc>
          <w:tcPr>
            <w:tcW w:w="7915" w:type="dxa"/>
          </w:tcPr>
          <w:p w14:paraId="3945FC6C" w14:textId="77777777" w:rsidR="002842ED" w:rsidRDefault="002842ED" w:rsidP="002E5AF1">
            <w:pPr>
              <w:spacing w:after="0"/>
            </w:pPr>
            <w:r>
              <w:t>Math (4cr) Requirement (choose one):</w:t>
            </w:r>
          </w:p>
          <w:p w14:paraId="4CF17FA5" w14:textId="77777777" w:rsidR="002842ED" w:rsidRDefault="002842ED" w:rsidP="002E5AF1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67BAB08F" w14:textId="0CF0A46F" w:rsidR="002842ED" w:rsidRDefault="002842ED" w:rsidP="002E5AF1">
            <w:pPr>
              <w:spacing w:after="0"/>
            </w:pPr>
            <w:r>
              <w:t>MAT 260</w:t>
            </w:r>
          </w:p>
        </w:tc>
        <w:tc>
          <w:tcPr>
            <w:tcW w:w="1440" w:type="dxa"/>
          </w:tcPr>
          <w:p w14:paraId="00145311" w14:textId="77777777" w:rsidR="002842ED" w:rsidRDefault="002842ED" w:rsidP="002E5AF1">
            <w:pPr>
              <w:spacing w:after="0"/>
            </w:pPr>
          </w:p>
        </w:tc>
      </w:tr>
    </w:tbl>
    <w:p w14:paraId="30B90CAE" w14:textId="77777777" w:rsidR="002842ED" w:rsidRDefault="002842ED" w:rsidP="002842ED">
      <w:pPr>
        <w:spacing w:after="0"/>
      </w:pPr>
    </w:p>
    <w:p w14:paraId="462839FD" w14:textId="77777777" w:rsidR="002842ED" w:rsidRPr="00752C28" w:rsidRDefault="002842ED" w:rsidP="002842ED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2842ED" w:rsidRPr="00D421C1" w14:paraId="48731425" w14:textId="77777777" w:rsidTr="002E5AF1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10458364" w14:textId="77777777" w:rsidR="002842ED" w:rsidRPr="00D421C1" w:rsidRDefault="002842ED" w:rsidP="002E5AF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CE5D0E" w14:textId="77777777" w:rsidR="002842ED" w:rsidRPr="00D421C1" w:rsidRDefault="002842ED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8D4D819" w14:textId="77777777" w:rsidR="002842ED" w:rsidRPr="00D421C1" w:rsidRDefault="002842ED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2842ED" w14:paraId="0258B25F" w14:textId="77777777" w:rsidTr="002E5AF1">
        <w:trPr>
          <w:cantSplit/>
        </w:trPr>
        <w:tc>
          <w:tcPr>
            <w:tcW w:w="7915" w:type="dxa"/>
          </w:tcPr>
          <w:p w14:paraId="01D899D9" w14:textId="77777777" w:rsidR="002842ED" w:rsidRDefault="002842ED" w:rsidP="002E5AF1">
            <w:pPr>
              <w:spacing w:after="0"/>
            </w:pPr>
            <w:r>
              <w:t>HON 220 (4cr) – Where have we been?</w:t>
            </w:r>
          </w:p>
          <w:p w14:paraId="6D92DB77" w14:textId="77777777" w:rsidR="002842ED" w:rsidRDefault="002842ED" w:rsidP="002E5AF1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35FA68EF" w14:textId="77777777" w:rsidR="002842ED" w:rsidRPr="000A2092" w:rsidRDefault="002842ED" w:rsidP="002E5AF1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6298573D" w14:textId="77777777" w:rsidR="002842ED" w:rsidRDefault="002842ED" w:rsidP="002E5AF1">
            <w:pPr>
              <w:spacing w:after="0"/>
            </w:pPr>
          </w:p>
        </w:tc>
        <w:tc>
          <w:tcPr>
            <w:tcW w:w="1440" w:type="dxa"/>
          </w:tcPr>
          <w:p w14:paraId="0957A4C4" w14:textId="77777777" w:rsidR="002842ED" w:rsidRDefault="002842ED" w:rsidP="002E5AF1">
            <w:pPr>
              <w:spacing w:after="0"/>
            </w:pPr>
          </w:p>
        </w:tc>
      </w:tr>
      <w:tr w:rsidR="002842ED" w14:paraId="2377F596" w14:textId="77777777" w:rsidTr="002E5AF1">
        <w:trPr>
          <w:cantSplit/>
        </w:trPr>
        <w:tc>
          <w:tcPr>
            <w:tcW w:w="7915" w:type="dxa"/>
          </w:tcPr>
          <w:p w14:paraId="1FBF9EB6" w14:textId="77777777" w:rsidR="002842ED" w:rsidRDefault="002842ED" w:rsidP="002E5AF1">
            <w:pPr>
              <w:spacing w:after="0"/>
            </w:pPr>
            <w:r>
              <w:t>HON 230 (4cr) – Where are we now?</w:t>
            </w:r>
          </w:p>
          <w:p w14:paraId="15386871" w14:textId="77777777" w:rsidR="002842ED" w:rsidRDefault="002842ED" w:rsidP="002E5AF1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300B63A2" w14:textId="77777777" w:rsidR="002842ED" w:rsidRPr="0000459F" w:rsidRDefault="002842ED" w:rsidP="002E5AF1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3FFA1A9D" w14:textId="77777777" w:rsidR="002842ED" w:rsidRDefault="002842ED" w:rsidP="002E5AF1">
            <w:pPr>
              <w:spacing w:after="0"/>
            </w:pPr>
          </w:p>
        </w:tc>
        <w:tc>
          <w:tcPr>
            <w:tcW w:w="1440" w:type="dxa"/>
          </w:tcPr>
          <w:p w14:paraId="78DBCDED" w14:textId="77777777" w:rsidR="002842ED" w:rsidRDefault="002842ED" w:rsidP="002E5AF1">
            <w:pPr>
              <w:spacing w:after="0"/>
            </w:pPr>
          </w:p>
        </w:tc>
      </w:tr>
      <w:tr w:rsidR="002842ED" w14:paraId="100104DC" w14:textId="77777777" w:rsidTr="002E5AF1">
        <w:trPr>
          <w:cantSplit/>
        </w:trPr>
        <w:tc>
          <w:tcPr>
            <w:tcW w:w="7915" w:type="dxa"/>
          </w:tcPr>
          <w:p w14:paraId="4C1531F7" w14:textId="77777777" w:rsidR="002842ED" w:rsidRDefault="002842ED" w:rsidP="002E5AF1">
            <w:pPr>
              <w:spacing w:after="0"/>
            </w:pPr>
            <w:r>
              <w:t xml:space="preserve">HON 240 (4cr) – Where are we going? </w:t>
            </w:r>
          </w:p>
          <w:p w14:paraId="642AAC97" w14:textId="77777777" w:rsidR="002842ED" w:rsidRDefault="002842ED" w:rsidP="002E5AF1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542C1138" w14:textId="77777777" w:rsidR="002842ED" w:rsidRDefault="002842ED" w:rsidP="002E5AF1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399D6E8E" w14:textId="77777777" w:rsidR="002842ED" w:rsidRDefault="002842ED" w:rsidP="002E5AF1">
            <w:pPr>
              <w:spacing w:after="0"/>
            </w:pPr>
          </w:p>
        </w:tc>
        <w:tc>
          <w:tcPr>
            <w:tcW w:w="1440" w:type="dxa"/>
          </w:tcPr>
          <w:p w14:paraId="67A715ED" w14:textId="77777777" w:rsidR="002842ED" w:rsidRDefault="002842ED" w:rsidP="002E5AF1">
            <w:pPr>
              <w:spacing w:after="0"/>
            </w:pPr>
          </w:p>
        </w:tc>
      </w:tr>
    </w:tbl>
    <w:p w14:paraId="122424A5" w14:textId="77777777" w:rsidR="002842ED" w:rsidRDefault="002842ED" w:rsidP="002842ED"/>
    <w:p w14:paraId="0F9E94AD" w14:textId="77777777" w:rsidR="002842ED" w:rsidRDefault="002842ED" w:rsidP="002842ED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2842ED" w:rsidRPr="00D421C1" w14:paraId="392639F6" w14:textId="77777777" w:rsidTr="002E5AF1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1BA764E" w14:textId="77777777" w:rsidR="002842ED" w:rsidRPr="00D421C1" w:rsidRDefault="002842ED" w:rsidP="002E5AF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795976C8" w14:textId="77777777" w:rsidR="002842ED" w:rsidRPr="00D421C1" w:rsidRDefault="002842ED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782EDECC" w14:textId="77777777" w:rsidR="002842ED" w:rsidRPr="00D421C1" w:rsidRDefault="002842ED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2842ED" w14:paraId="1A54B868" w14:textId="77777777" w:rsidTr="002E5AF1">
        <w:trPr>
          <w:cantSplit/>
        </w:trPr>
        <w:tc>
          <w:tcPr>
            <w:tcW w:w="7915" w:type="dxa"/>
          </w:tcPr>
          <w:p w14:paraId="0A8A63F8" w14:textId="77777777" w:rsidR="002842ED" w:rsidRPr="00EA6BBF" w:rsidRDefault="002842ED" w:rsidP="002E5AF1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7A29CD26" w14:textId="77777777" w:rsidR="002842ED" w:rsidRDefault="002842ED" w:rsidP="002E5AF1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30B02384" w14:textId="77777777" w:rsidR="002842ED" w:rsidRDefault="002842ED" w:rsidP="002E5AF1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704F4A67" w14:textId="77777777" w:rsidR="002842ED" w:rsidRDefault="002842ED" w:rsidP="002E5AF1">
            <w:pPr>
              <w:spacing w:after="0"/>
            </w:pPr>
          </w:p>
        </w:tc>
        <w:tc>
          <w:tcPr>
            <w:tcW w:w="1440" w:type="dxa"/>
          </w:tcPr>
          <w:p w14:paraId="2CE64E40" w14:textId="77777777" w:rsidR="002842ED" w:rsidRDefault="002842ED" w:rsidP="002E5AF1">
            <w:pPr>
              <w:spacing w:after="0"/>
            </w:pPr>
          </w:p>
        </w:tc>
      </w:tr>
      <w:tr w:rsidR="002842ED" w14:paraId="26ED0B38" w14:textId="77777777" w:rsidTr="002E5AF1">
        <w:trPr>
          <w:cantSplit/>
        </w:trPr>
        <w:tc>
          <w:tcPr>
            <w:tcW w:w="7915" w:type="dxa"/>
          </w:tcPr>
          <w:p w14:paraId="3F332860" w14:textId="77777777" w:rsidR="002842ED" w:rsidRPr="00EA6BBF" w:rsidRDefault="002842ED" w:rsidP="002E5AF1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28A0C65D" w14:textId="77777777" w:rsidR="002842ED" w:rsidRDefault="002842ED" w:rsidP="002E5AF1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3AE6AF4F" w14:textId="77777777" w:rsidR="002842ED" w:rsidRDefault="002842ED" w:rsidP="002E5AF1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3EE03527" w14:textId="77777777" w:rsidR="002842ED" w:rsidRDefault="002842ED" w:rsidP="002E5AF1">
            <w:pPr>
              <w:spacing w:after="0"/>
            </w:pPr>
          </w:p>
        </w:tc>
        <w:tc>
          <w:tcPr>
            <w:tcW w:w="1440" w:type="dxa"/>
          </w:tcPr>
          <w:p w14:paraId="3A63EFA3" w14:textId="77777777" w:rsidR="002842ED" w:rsidRDefault="002842ED" w:rsidP="002E5AF1">
            <w:pPr>
              <w:spacing w:after="0"/>
            </w:pPr>
          </w:p>
        </w:tc>
      </w:tr>
      <w:tr w:rsidR="002842ED" w14:paraId="20ABA53C" w14:textId="77777777" w:rsidTr="002E5AF1">
        <w:trPr>
          <w:cantSplit/>
        </w:trPr>
        <w:tc>
          <w:tcPr>
            <w:tcW w:w="7915" w:type="dxa"/>
          </w:tcPr>
          <w:p w14:paraId="6ED4365D" w14:textId="77777777" w:rsidR="002842ED" w:rsidRDefault="002842ED" w:rsidP="002E5AF1">
            <w:pPr>
              <w:spacing w:after="0"/>
            </w:pPr>
            <w:r>
              <w:t>HON 257 (4cr) – Idea Lab: Social Science</w:t>
            </w:r>
          </w:p>
          <w:p w14:paraId="5E367183" w14:textId="77777777" w:rsidR="002842ED" w:rsidRDefault="002842ED" w:rsidP="002E5AF1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69ADA5CC" w14:textId="77777777" w:rsidR="002842ED" w:rsidRDefault="002842ED" w:rsidP="002E5AF1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45BE82F0" w14:textId="77777777" w:rsidR="002842ED" w:rsidRDefault="002842ED" w:rsidP="002E5AF1">
            <w:pPr>
              <w:spacing w:after="0"/>
            </w:pPr>
          </w:p>
        </w:tc>
        <w:tc>
          <w:tcPr>
            <w:tcW w:w="1440" w:type="dxa"/>
          </w:tcPr>
          <w:p w14:paraId="38B20662" w14:textId="77777777" w:rsidR="002842ED" w:rsidRDefault="002842ED" w:rsidP="002E5AF1">
            <w:pPr>
              <w:spacing w:after="0"/>
            </w:pPr>
          </w:p>
        </w:tc>
      </w:tr>
    </w:tbl>
    <w:p w14:paraId="741C8682" w14:textId="77777777" w:rsidR="0049209C" w:rsidRDefault="0049209C" w:rsidP="0049209C">
      <w:pPr>
        <w:spacing w:after="0"/>
      </w:pPr>
    </w:p>
    <w:p w14:paraId="0561277C" w14:textId="77777777" w:rsidR="0049209C" w:rsidRPr="00752C28" w:rsidRDefault="0049209C" w:rsidP="0049209C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49209C" w:rsidRPr="00D421C1" w14:paraId="2808D41D" w14:textId="77777777" w:rsidTr="001D7319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7B347611" w14:textId="77777777" w:rsidR="0049209C" w:rsidRPr="00D421C1" w:rsidRDefault="0049209C" w:rsidP="001D731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6A268F5" w14:textId="77777777" w:rsidR="0049209C" w:rsidRPr="00D421C1" w:rsidRDefault="0049209C" w:rsidP="001D731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FA13F5E" w14:textId="77777777" w:rsidR="0049209C" w:rsidRPr="00D421C1" w:rsidRDefault="0049209C" w:rsidP="001D731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49209C" w14:paraId="4B6D00F9" w14:textId="77777777" w:rsidTr="001D7319">
        <w:trPr>
          <w:cantSplit/>
        </w:trPr>
        <w:tc>
          <w:tcPr>
            <w:tcW w:w="7915" w:type="dxa"/>
          </w:tcPr>
          <w:p w14:paraId="75BE23A4" w14:textId="77777777" w:rsidR="0049209C" w:rsidRDefault="0049209C" w:rsidP="001D7319">
            <w:pPr>
              <w:spacing w:after="0"/>
            </w:pPr>
            <w:r>
              <w:t>HON 490 (6-10cr) – Thesis</w:t>
            </w:r>
          </w:p>
          <w:p w14:paraId="1A6A32E2" w14:textId="77777777" w:rsidR="0049209C" w:rsidRPr="000A2092" w:rsidRDefault="0049209C" w:rsidP="001D731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772EB594" w14:textId="77777777" w:rsidR="0049209C" w:rsidRDefault="0049209C" w:rsidP="001D7319">
            <w:pPr>
              <w:spacing w:after="0"/>
            </w:pPr>
          </w:p>
        </w:tc>
        <w:tc>
          <w:tcPr>
            <w:tcW w:w="1440" w:type="dxa"/>
          </w:tcPr>
          <w:p w14:paraId="55F8F8C8" w14:textId="77777777" w:rsidR="0049209C" w:rsidRDefault="0049209C" w:rsidP="001D7319">
            <w:pPr>
              <w:spacing w:after="0"/>
            </w:pPr>
          </w:p>
        </w:tc>
      </w:tr>
    </w:tbl>
    <w:p w14:paraId="73EEBB25" w14:textId="77777777" w:rsidR="002842ED" w:rsidRDefault="002842ED" w:rsidP="002842ED">
      <w:pPr>
        <w:spacing w:after="0"/>
      </w:pPr>
    </w:p>
    <w:p w14:paraId="6709F49D" w14:textId="30414778" w:rsidR="00597CC6" w:rsidRDefault="003C657B" w:rsidP="000D0B20">
      <w:pPr>
        <w:pStyle w:val="Heading2"/>
        <w:spacing w:before="0"/>
      </w:pPr>
      <w:r>
        <w:t>Mathematics</w:t>
      </w:r>
      <w:r w:rsidR="00597CC6">
        <w:t xml:space="preserve"> Requirements</w:t>
      </w:r>
      <w:r w:rsidR="00673707">
        <w:t xml:space="preserve"> (</w:t>
      </w:r>
      <w:r>
        <w:t>45</w:t>
      </w:r>
      <w:r w:rsidR="00673707">
        <w:t xml:space="preserve"> Credits)</w:t>
      </w:r>
    </w:p>
    <w:p w14:paraId="2E0BBD25" w14:textId="2A518DF8" w:rsidR="006A68B8" w:rsidRPr="00752C28" w:rsidRDefault="003C657B" w:rsidP="000D0B20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athematics</w:t>
      </w:r>
      <w:r w:rsidR="00FC4B76">
        <w:rPr>
          <w:sz w:val="24"/>
          <w:szCs w:val="28"/>
        </w:rPr>
        <w:t xml:space="preserve"> </w:t>
      </w:r>
      <w:r>
        <w:rPr>
          <w:sz w:val="24"/>
          <w:szCs w:val="28"/>
        </w:rPr>
        <w:t xml:space="preserve">Core </w:t>
      </w:r>
      <w:r w:rsidR="006A68B8" w:rsidRPr="00752C28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7FBB7AE1" w14:textId="377A5A50" w:rsidR="006A68B8" w:rsidRPr="00D421C1" w:rsidRDefault="003C657B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Core</w:t>
            </w:r>
            <w:r w:rsidR="00673707">
              <w:rPr>
                <w:b/>
                <w:bCs/>
              </w:rPr>
              <w:t xml:space="preserve"> </w:t>
            </w:r>
            <w:r w:rsidR="006A68B8">
              <w:rPr>
                <w:b/>
                <w:bCs/>
              </w:rPr>
              <w:t>Requirements</w:t>
            </w:r>
            <w:r>
              <w:rPr>
                <w:b/>
                <w:bCs/>
              </w:rPr>
              <w:t xml:space="preserve"> (21 Credits)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5665F70F" w14:textId="77777777" w:rsidR="006A68B8" w:rsidRPr="00D421C1" w:rsidRDefault="006A68B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20C3D4E4" w14:textId="77777777" w:rsidR="006A68B8" w:rsidRPr="00D421C1" w:rsidRDefault="006A68B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2F675767" w14:textId="77777777" w:rsidTr="006D7075">
        <w:trPr>
          <w:cantSplit/>
        </w:trPr>
        <w:tc>
          <w:tcPr>
            <w:tcW w:w="3617" w:type="pct"/>
          </w:tcPr>
          <w:p w14:paraId="6115F52B" w14:textId="1046BCE2" w:rsidR="00FB292C" w:rsidRDefault="00E55358" w:rsidP="000D0B20">
            <w:pPr>
              <w:spacing w:after="0"/>
            </w:pPr>
            <w:r>
              <w:rPr>
                <w:rFonts w:cstheme="minorHAnsi"/>
              </w:rPr>
              <w:t>MAT 260 (4cr) – Calculus I (1)</w:t>
            </w:r>
            <w:r w:rsidR="0046097D">
              <w:rPr>
                <w:rFonts w:cstheme="minorHAnsi"/>
              </w:rPr>
              <w:t xml:space="preserve"> </w:t>
            </w:r>
            <w:r w:rsidR="0046097D">
              <w:t xml:space="preserve">(Can fulfill </w:t>
            </w:r>
            <w:r w:rsidR="002842ED">
              <w:t>Honors</w:t>
            </w:r>
            <w:r w:rsidR="0046097D">
              <w:t xml:space="preserve"> Mathematics Requirement)</w:t>
            </w:r>
          </w:p>
          <w:p w14:paraId="097020A3" w14:textId="3369134B" w:rsidR="00E55358" w:rsidRPr="00E55358" w:rsidRDefault="00E55358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with a grade of “C” or higher, or equivalent</w:t>
            </w:r>
          </w:p>
        </w:tc>
        <w:tc>
          <w:tcPr>
            <w:tcW w:w="671" w:type="pct"/>
          </w:tcPr>
          <w:p w14:paraId="2DA0D380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DE9784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12579B00" w14:textId="77777777" w:rsidTr="006D7075">
        <w:trPr>
          <w:cantSplit/>
        </w:trPr>
        <w:tc>
          <w:tcPr>
            <w:tcW w:w="3617" w:type="pct"/>
          </w:tcPr>
          <w:p w14:paraId="45A1F4D8" w14:textId="77777777" w:rsidR="00673707" w:rsidRDefault="00E55358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1 (4cr) – Calculus II (2)</w:t>
            </w:r>
          </w:p>
          <w:p w14:paraId="0E41EE63" w14:textId="27BF3BEF" w:rsidR="00E55358" w:rsidRPr="00E55358" w:rsidRDefault="00E55358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0 with a grade of “C” or higher</w:t>
            </w:r>
          </w:p>
        </w:tc>
        <w:tc>
          <w:tcPr>
            <w:tcW w:w="671" w:type="pct"/>
          </w:tcPr>
          <w:p w14:paraId="1263104D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75269F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06BAB1D" w14:textId="77777777" w:rsidTr="006D7075">
        <w:trPr>
          <w:cantSplit/>
        </w:trPr>
        <w:tc>
          <w:tcPr>
            <w:tcW w:w="3617" w:type="pct"/>
          </w:tcPr>
          <w:p w14:paraId="65FE2E21" w14:textId="77777777" w:rsidR="00673707" w:rsidRDefault="00E55358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2 (4cr) – Calculus III (3)</w:t>
            </w:r>
          </w:p>
          <w:p w14:paraId="09F05AB9" w14:textId="531469DC" w:rsidR="00E55358" w:rsidRPr="00E55358" w:rsidRDefault="00E55358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1 with a grade of “C” or higher</w:t>
            </w:r>
          </w:p>
        </w:tc>
        <w:tc>
          <w:tcPr>
            <w:tcW w:w="671" w:type="pct"/>
          </w:tcPr>
          <w:p w14:paraId="64D50E59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C944D70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3C657B" w:rsidRPr="00902A5F" w14:paraId="10B1A344" w14:textId="77777777" w:rsidTr="006D7075">
        <w:trPr>
          <w:cantSplit/>
        </w:trPr>
        <w:tc>
          <w:tcPr>
            <w:tcW w:w="3617" w:type="pct"/>
          </w:tcPr>
          <w:p w14:paraId="796705BE" w14:textId="28AA0B49" w:rsidR="003C657B" w:rsidRDefault="003C657B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85 (4cr) – Programming with Mathematical Applications</w:t>
            </w:r>
          </w:p>
          <w:p w14:paraId="195E5182" w14:textId="76B97910" w:rsidR="003C657B" w:rsidRPr="003C657B" w:rsidRDefault="003C657B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1 with a grade of “C” or higher</w:t>
            </w:r>
          </w:p>
        </w:tc>
        <w:tc>
          <w:tcPr>
            <w:tcW w:w="671" w:type="pct"/>
          </w:tcPr>
          <w:p w14:paraId="526994CF" w14:textId="77777777" w:rsidR="003C657B" w:rsidRPr="00902A5F" w:rsidRDefault="003C657B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77EA5F6" w14:textId="77777777" w:rsidR="003C657B" w:rsidRPr="00902A5F" w:rsidRDefault="003C657B" w:rsidP="000D0B20">
            <w:pPr>
              <w:spacing w:after="0"/>
              <w:rPr>
                <w:rFonts w:cstheme="minorHAnsi"/>
              </w:rPr>
            </w:pPr>
          </w:p>
        </w:tc>
      </w:tr>
      <w:tr w:rsidR="003C657B" w:rsidRPr="00902A5F" w14:paraId="23483681" w14:textId="77777777" w:rsidTr="006D7075">
        <w:trPr>
          <w:cantSplit/>
        </w:trPr>
        <w:tc>
          <w:tcPr>
            <w:tcW w:w="3617" w:type="pct"/>
          </w:tcPr>
          <w:p w14:paraId="5B987447" w14:textId="77777777" w:rsidR="003C657B" w:rsidRDefault="003C657B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99 (4cr) – Introduction to Higher Mathematics</w:t>
            </w:r>
          </w:p>
          <w:p w14:paraId="1EB2B4A5" w14:textId="689517A6" w:rsidR="003C657B" w:rsidRPr="003C657B" w:rsidRDefault="003C657B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2 with a grade of “C” or higher</w:t>
            </w:r>
          </w:p>
        </w:tc>
        <w:tc>
          <w:tcPr>
            <w:tcW w:w="671" w:type="pct"/>
          </w:tcPr>
          <w:p w14:paraId="48C8E220" w14:textId="77777777" w:rsidR="003C657B" w:rsidRPr="00902A5F" w:rsidRDefault="003C657B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D97CAB4" w14:textId="77777777" w:rsidR="003C657B" w:rsidRPr="00902A5F" w:rsidRDefault="003C657B" w:rsidP="000D0B20">
            <w:pPr>
              <w:spacing w:after="0"/>
              <w:rPr>
                <w:rFonts w:cstheme="minorHAnsi"/>
              </w:rPr>
            </w:pPr>
          </w:p>
        </w:tc>
      </w:tr>
      <w:tr w:rsidR="003C657B" w:rsidRPr="00902A5F" w14:paraId="0121AF6F" w14:textId="77777777" w:rsidTr="006D7075">
        <w:trPr>
          <w:cantSplit/>
        </w:trPr>
        <w:tc>
          <w:tcPr>
            <w:tcW w:w="3617" w:type="pct"/>
          </w:tcPr>
          <w:p w14:paraId="448FD257" w14:textId="77777777" w:rsidR="003C657B" w:rsidRDefault="003C657B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490 (1cr) – Senior Seminar</w:t>
            </w:r>
          </w:p>
          <w:p w14:paraId="7CDC3CF3" w14:textId="77777777" w:rsidR="003C657B" w:rsidRDefault="003C657B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3C657B">
              <w:rPr>
                <w:rFonts w:cstheme="minorHAnsi"/>
                <w:i/>
                <w:iCs/>
              </w:rPr>
              <w:t>Senior standing in Mathematics, Mathematic with Computer Programing, Data Science, or Actuarial Science. Permission of the department chair required.</w:t>
            </w:r>
          </w:p>
          <w:p w14:paraId="33BFD818" w14:textId="49C7A829" w:rsidR="003C657B" w:rsidRPr="003C657B" w:rsidRDefault="003C657B" w:rsidP="000D0B20">
            <w:pPr>
              <w:spacing w:after="0"/>
              <w:rPr>
                <w:rFonts w:cstheme="minorHAnsi"/>
              </w:rPr>
            </w:pPr>
            <w:r w:rsidRPr="003C657B">
              <w:rPr>
                <w:rFonts w:cstheme="minorHAnsi"/>
                <w:b/>
                <w:bCs/>
              </w:rPr>
              <w:t>or</w:t>
            </w:r>
            <w:r w:rsidRPr="003C657B">
              <w:rPr>
                <w:rFonts w:cstheme="minorHAnsi"/>
              </w:rPr>
              <w:t xml:space="preserve"> MAT 495 (1-4cr) – Internship in Mathematics</w:t>
            </w:r>
          </w:p>
          <w:p w14:paraId="46BCD4C5" w14:textId="0DC4142C" w:rsidR="003C657B" w:rsidRPr="003C657B" w:rsidRDefault="003C657B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Junior or senior standing with a GPA of 2.25 or higher</w:t>
            </w:r>
          </w:p>
        </w:tc>
        <w:tc>
          <w:tcPr>
            <w:tcW w:w="671" w:type="pct"/>
          </w:tcPr>
          <w:p w14:paraId="553B76A9" w14:textId="77777777" w:rsidR="003C657B" w:rsidRPr="00902A5F" w:rsidRDefault="003C657B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5441D37" w14:textId="77777777" w:rsidR="003C657B" w:rsidRPr="00902A5F" w:rsidRDefault="003C657B" w:rsidP="000D0B20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Default="00F60F98" w:rsidP="000D0B20">
      <w:pPr>
        <w:spacing w:after="0"/>
      </w:pPr>
    </w:p>
    <w:p w14:paraId="3C51DB23" w14:textId="18CD2560" w:rsidR="003C657B" w:rsidRPr="00752C28" w:rsidRDefault="003C657B" w:rsidP="003C657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Mathematics Elective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C657B" w:rsidRPr="00D421C1" w14:paraId="104B0C0D" w14:textId="77777777" w:rsidTr="002E5AF1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00E154DC" w14:textId="77777777" w:rsidR="003C657B" w:rsidRDefault="003C657B" w:rsidP="002E5AF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Elective Requirements (24 Credits)</w:t>
            </w:r>
          </w:p>
          <w:p w14:paraId="1CB3D9DF" w14:textId="0E55A7A1" w:rsidR="003C657B" w:rsidRDefault="003C657B" w:rsidP="002E5AF1">
            <w:pPr>
              <w:spacing w:after="0"/>
            </w:pPr>
            <w:r>
              <w:t xml:space="preserve">Choose six (6) courses from the </w:t>
            </w:r>
            <w:hyperlink r:id="rId9" w:tooltip="Mathematics Elective Options" w:history="1">
              <w:r w:rsidRPr="00403093">
                <w:rPr>
                  <w:rStyle w:val="Hyperlink"/>
                  <w:color w:val="0000FF"/>
                </w:rPr>
                <w:t>Mathematics Elective Options.</w:t>
              </w:r>
            </w:hyperlink>
            <w:bookmarkStart w:id="0" w:name="_GoBack"/>
            <w:bookmarkEnd w:id="0"/>
          </w:p>
          <w:p w14:paraId="2B5093D9" w14:textId="76ADAC71" w:rsidR="003C657B" w:rsidRPr="003C657B" w:rsidRDefault="003C657B" w:rsidP="002E5AF1">
            <w:pPr>
              <w:spacing w:after="0"/>
            </w:pPr>
            <w:r w:rsidRPr="38795B40">
              <w:rPr>
                <w:rFonts w:ascii="Times New Roman" w:hAnsi="Times New Roman"/>
                <w:i/>
                <w:iCs/>
              </w:rPr>
              <w:t>Prerequisites will depend on the courses chosen to fulfill this requirement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D44C645" w14:textId="77777777" w:rsidR="003C657B" w:rsidRPr="00D421C1" w:rsidRDefault="003C657B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6277281F" w14:textId="77777777" w:rsidR="003C657B" w:rsidRPr="00D421C1" w:rsidRDefault="003C657B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C657B" w:rsidRPr="003C657B" w14:paraId="2411DFE7" w14:textId="77777777" w:rsidTr="002E5AF1">
        <w:trPr>
          <w:cantSplit/>
        </w:trPr>
        <w:tc>
          <w:tcPr>
            <w:tcW w:w="3617" w:type="pct"/>
          </w:tcPr>
          <w:p w14:paraId="22A27240" w14:textId="77777777" w:rsidR="003C657B" w:rsidRDefault="003C657B" w:rsidP="002E5A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hematics Elective Requirement (4cr)</w:t>
            </w:r>
          </w:p>
          <w:p w14:paraId="41889F12" w14:textId="44E9AE95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14B5C7E" w14:textId="77777777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3281747" w14:textId="77777777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</w:tr>
      <w:tr w:rsidR="003C657B" w:rsidRPr="003C657B" w14:paraId="2BD3D4E8" w14:textId="77777777" w:rsidTr="002E5AF1">
        <w:trPr>
          <w:cantSplit/>
        </w:trPr>
        <w:tc>
          <w:tcPr>
            <w:tcW w:w="3617" w:type="pct"/>
          </w:tcPr>
          <w:p w14:paraId="312D11A5" w14:textId="77777777" w:rsidR="003C657B" w:rsidRDefault="003C657B" w:rsidP="003C65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hematics Elective Requirement (4cr)</w:t>
            </w:r>
          </w:p>
          <w:p w14:paraId="68535D76" w14:textId="0A2A22BC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1356A6E" w14:textId="77777777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940F3BF" w14:textId="77777777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</w:tr>
      <w:tr w:rsidR="003C657B" w:rsidRPr="003C657B" w14:paraId="715A1390" w14:textId="77777777" w:rsidTr="002E5AF1">
        <w:trPr>
          <w:cantSplit/>
        </w:trPr>
        <w:tc>
          <w:tcPr>
            <w:tcW w:w="3617" w:type="pct"/>
          </w:tcPr>
          <w:p w14:paraId="27AD5F92" w14:textId="77777777" w:rsidR="003C657B" w:rsidRDefault="003C657B" w:rsidP="003C65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Mathematics Elective Requirement (4cr)</w:t>
            </w:r>
          </w:p>
          <w:p w14:paraId="7555CAC9" w14:textId="77777777" w:rsidR="003C657B" w:rsidRDefault="003C657B" w:rsidP="003C657B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7516E0A" w14:textId="77777777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9F75A91" w14:textId="77777777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</w:tr>
      <w:tr w:rsidR="003C657B" w:rsidRPr="003C657B" w14:paraId="229B973A" w14:textId="77777777" w:rsidTr="002E5AF1">
        <w:trPr>
          <w:cantSplit/>
        </w:trPr>
        <w:tc>
          <w:tcPr>
            <w:tcW w:w="3617" w:type="pct"/>
          </w:tcPr>
          <w:p w14:paraId="460559B2" w14:textId="77777777" w:rsidR="003C657B" w:rsidRDefault="003C657B" w:rsidP="003C65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hematics Elective Requirement (4cr)</w:t>
            </w:r>
          </w:p>
          <w:p w14:paraId="4267153C" w14:textId="77777777" w:rsidR="003C657B" w:rsidRDefault="003C657B" w:rsidP="003C657B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07A670D9" w14:textId="77777777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743E457" w14:textId="77777777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</w:tr>
      <w:tr w:rsidR="003C657B" w:rsidRPr="003C657B" w14:paraId="3D595634" w14:textId="77777777" w:rsidTr="002E5AF1">
        <w:trPr>
          <w:cantSplit/>
        </w:trPr>
        <w:tc>
          <w:tcPr>
            <w:tcW w:w="3617" w:type="pct"/>
          </w:tcPr>
          <w:p w14:paraId="274CE2A8" w14:textId="77777777" w:rsidR="003C657B" w:rsidRDefault="003C657B" w:rsidP="003C65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hematics Elective Requirement (4cr)</w:t>
            </w:r>
          </w:p>
          <w:p w14:paraId="47F41FC6" w14:textId="77777777" w:rsidR="003C657B" w:rsidRDefault="003C657B" w:rsidP="003C657B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B73CFF5" w14:textId="77777777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4FDF2D3" w14:textId="77777777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</w:tr>
      <w:tr w:rsidR="003C657B" w:rsidRPr="003C657B" w14:paraId="52A6CED2" w14:textId="77777777" w:rsidTr="002E5AF1">
        <w:trPr>
          <w:cantSplit/>
        </w:trPr>
        <w:tc>
          <w:tcPr>
            <w:tcW w:w="3617" w:type="pct"/>
          </w:tcPr>
          <w:p w14:paraId="64593E3B" w14:textId="77777777" w:rsidR="003C657B" w:rsidRDefault="003C657B" w:rsidP="003C65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hematics Elective Requirement (4cr)</w:t>
            </w:r>
          </w:p>
          <w:p w14:paraId="5B91CEFF" w14:textId="77777777" w:rsidR="003C657B" w:rsidRDefault="003C657B" w:rsidP="003C657B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03BEED39" w14:textId="77777777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E9F5C5A" w14:textId="77777777" w:rsidR="003C657B" w:rsidRPr="003C657B" w:rsidRDefault="003C657B" w:rsidP="002E5AF1">
            <w:pPr>
              <w:spacing w:after="0"/>
              <w:rPr>
                <w:rFonts w:cstheme="minorHAnsi"/>
              </w:rPr>
            </w:pPr>
          </w:p>
        </w:tc>
      </w:tr>
    </w:tbl>
    <w:p w14:paraId="08172F38" w14:textId="77777777" w:rsidR="003C657B" w:rsidRPr="00902A5F" w:rsidRDefault="003C657B" w:rsidP="000D0B20">
      <w:pPr>
        <w:spacing w:after="0"/>
      </w:pPr>
    </w:p>
    <w:sectPr w:rsidR="003C657B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652B6"/>
    <w:rsid w:val="000B7FC0"/>
    <w:rsid w:val="000C1A20"/>
    <w:rsid w:val="000D0B20"/>
    <w:rsid w:val="001175B8"/>
    <w:rsid w:val="001F6F90"/>
    <w:rsid w:val="00233CE6"/>
    <w:rsid w:val="002566EE"/>
    <w:rsid w:val="002842ED"/>
    <w:rsid w:val="002946E6"/>
    <w:rsid w:val="002E08A0"/>
    <w:rsid w:val="002F43B3"/>
    <w:rsid w:val="00366CF4"/>
    <w:rsid w:val="003A1047"/>
    <w:rsid w:val="003A3329"/>
    <w:rsid w:val="003C657B"/>
    <w:rsid w:val="00403093"/>
    <w:rsid w:val="00403CB1"/>
    <w:rsid w:val="00406F55"/>
    <w:rsid w:val="00422485"/>
    <w:rsid w:val="00433553"/>
    <w:rsid w:val="004411A7"/>
    <w:rsid w:val="0046097D"/>
    <w:rsid w:val="00475D23"/>
    <w:rsid w:val="0049209C"/>
    <w:rsid w:val="00597CC6"/>
    <w:rsid w:val="005A57B8"/>
    <w:rsid w:val="005C64DC"/>
    <w:rsid w:val="005D1B18"/>
    <w:rsid w:val="00606C18"/>
    <w:rsid w:val="0064090B"/>
    <w:rsid w:val="00673707"/>
    <w:rsid w:val="006A68B8"/>
    <w:rsid w:val="006E0A87"/>
    <w:rsid w:val="00726D6E"/>
    <w:rsid w:val="00735149"/>
    <w:rsid w:val="00752C28"/>
    <w:rsid w:val="007D1366"/>
    <w:rsid w:val="007F140B"/>
    <w:rsid w:val="00880BBB"/>
    <w:rsid w:val="008F4595"/>
    <w:rsid w:val="00902A5F"/>
    <w:rsid w:val="009431D7"/>
    <w:rsid w:val="009A4305"/>
    <w:rsid w:val="009E6628"/>
    <w:rsid w:val="00A12A9C"/>
    <w:rsid w:val="00A5113C"/>
    <w:rsid w:val="00A52490"/>
    <w:rsid w:val="00A54351"/>
    <w:rsid w:val="00A64507"/>
    <w:rsid w:val="00AA7C8C"/>
    <w:rsid w:val="00AE0437"/>
    <w:rsid w:val="00B26CAC"/>
    <w:rsid w:val="00B61119"/>
    <w:rsid w:val="00B62751"/>
    <w:rsid w:val="00BE4E97"/>
    <w:rsid w:val="00BF5025"/>
    <w:rsid w:val="00BF6D7D"/>
    <w:rsid w:val="00CB6122"/>
    <w:rsid w:val="00D03A93"/>
    <w:rsid w:val="00D421C1"/>
    <w:rsid w:val="00D62D07"/>
    <w:rsid w:val="00D6459B"/>
    <w:rsid w:val="00D678A4"/>
    <w:rsid w:val="00D77D18"/>
    <w:rsid w:val="00E415F7"/>
    <w:rsid w:val="00E441B3"/>
    <w:rsid w:val="00E55358"/>
    <w:rsid w:val="00EA684D"/>
    <w:rsid w:val="00EA6BBF"/>
    <w:rsid w:val="00ED4DD4"/>
    <w:rsid w:val="00EF2C1D"/>
    <w:rsid w:val="00F60F98"/>
    <w:rsid w:val="00F96F24"/>
    <w:rsid w:val="00FB292C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ut.edu/academics/university-catalog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ut.smartcatalogiq.com/en/current/catalog/college-of-social-sciences-mathematics-and-education/department-of-mathematics/mathematics-majo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643</Words>
  <Characters>367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43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Mathematics</dc:title>
  <dc:subject/>
  <dc:creator>The University of Tampa</dc:creator>
  <cp:keywords>Unofficial, Degree, Planning, Worksheet, Major, BS, in, Mathematics, The, University, of, Tampa</cp:keywords>
  <dc:description/>
  <cp:lastModifiedBy>Asia Brown</cp:lastModifiedBy>
  <cp:revision>9</cp:revision>
  <dcterms:created xsi:type="dcterms:W3CDTF">2023-08-14T18:55:00Z</dcterms:created>
  <dcterms:modified xsi:type="dcterms:W3CDTF">2023-10-09T19:45:00Z</dcterms:modified>
  <cp:category/>
</cp:coreProperties>
</file>